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CD98E" w14:textId="33501FC9" w:rsidR="00211837" w:rsidRDefault="00211837" w:rsidP="00211837">
      <w:pPr>
        <w:rPr>
          <w:b/>
          <w:bCs/>
          <w:sz w:val="24"/>
          <w:szCs w:val="24"/>
        </w:rPr>
      </w:pPr>
      <w:r w:rsidRPr="00FF36B2">
        <w:rPr>
          <w:b/>
          <w:bCs/>
          <w:sz w:val="24"/>
          <w:szCs w:val="24"/>
        </w:rPr>
        <w:t xml:space="preserve">Project </w:t>
      </w:r>
      <w:r w:rsidR="00EB0F9A">
        <w:rPr>
          <w:b/>
          <w:bCs/>
          <w:sz w:val="24"/>
          <w:szCs w:val="24"/>
        </w:rPr>
        <w:t xml:space="preserve">Aim </w:t>
      </w:r>
    </w:p>
    <w:p w14:paraId="2D2A1F85" w14:textId="471C28E1" w:rsidR="005B7EF9" w:rsidRDefault="00476D21" w:rsidP="00211837">
      <w:pPr>
        <w:rPr>
          <w:sz w:val="24"/>
          <w:szCs w:val="24"/>
        </w:rPr>
      </w:pPr>
      <w:r w:rsidRPr="0069604D">
        <w:rPr>
          <w:b/>
          <w:bCs/>
          <w:sz w:val="24"/>
          <w:szCs w:val="24"/>
        </w:rPr>
        <w:t>General overview</w:t>
      </w:r>
      <w:r>
        <w:rPr>
          <w:sz w:val="24"/>
          <w:szCs w:val="24"/>
        </w:rPr>
        <w:t xml:space="preserve">: </w:t>
      </w:r>
      <w:r w:rsidR="00753134">
        <w:rPr>
          <w:sz w:val="24"/>
          <w:szCs w:val="24"/>
        </w:rPr>
        <w:t xml:space="preserve"> </w:t>
      </w:r>
      <w:r w:rsidR="00EB0F9A">
        <w:rPr>
          <w:sz w:val="24"/>
          <w:szCs w:val="24"/>
        </w:rPr>
        <w:t>O</w:t>
      </w:r>
      <w:r w:rsidR="00753134">
        <w:rPr>
          <w:sz w:val="24"/>
          <w:szCs w:val="24"/>
        </w:rPr>
        <w:t xml:space="preserve">ur </w:t>
      </w:r>
      <w:r w:rsidR="00590AEB">
        <w:rPr>
          <w:sz w:val="24"/>
          <w:szCs w:val="24"/>
        </w:rPr>
        <w:t xml:space="preserve">project idea </w:t>
      </w:r>
      <w:r w:rsidR="00753134">
        <w:rPr>
          <w:sz w:val="24"/>
          <w:szCs w:val="24"/>
        </w:rPr>
        <w:t>is to deliver a</w:t>
      </w:r>
      <w:r w:rsidR="00590AEB">
        <w:rPr>
          <w:sz w:val="24"/>
          <w:szCs w:val="24"/>
        </w:rPr>
        <w:t xml:space="preserve"> </w:t>
      </w:r>
      <w:r w:rsidR="00EB0F9A">
        <w:rPr>
          <w:sz w:val="24"/>
          <w:szCs w:val="24"/>
        </w:rPr>
        <w:t>basic application that</w:t>
      </w:r>
      <w:r w:rsidR="000C6E13">
        <w:rPr>
          <w:sz w:val="24"/>
          <w:szCs w:val="24"/>
        </w:rPr>
        <w:t xml:space="preserve"> would be</w:t>
      </w:r>
      <w:r w:rsidR="007E41C5">
        <w:rPr>
          <w:sz w:val="24"/>
          <w:szCs w:val="24"/>
        </w:rPr>
        <w:t xml:space="preserve"> able to </w:t>
      </w:r>
      <w:r w:rsidR="00D96DA3">
        <w:rPr>
          <w:sz w:val="24"/>
          <w:szCs w:val="24"/>
        </w:rPr>
        <w:t xml:space="preserve">do </w:t>
      </w:r>
      <w:r w:rsidR="005F7F15">
        <w:rPr>
          <w:sz w:val="24"/>
          <w:szCs w:val="24"/>
        </w:rPr>
        <w:t>a privacy</w:t>
      </w:r>
      <w:r w:rsidR="00BD431F">
        <w:rPr>
          <w:sz w:val="24"/>
          <w:szCs w:val="24"/>
        </w:rPr>
        <w:t xml:space="preserve"> </w:t>
      </w:r>
      <w:r w:rsidR="005F7F15">
        <w:rPr>
          <w:sz w:val="24"/>
          <w:szCs w:val="24"/>
        </w:rPr>
        <w:t>settings scan</w:t>
      </w:r>
      <w:r w:rsidR="00D96DA3">
        <w:rPr>
          <w:sz w:val="24"/>
          <w:szCs w:val="24"/>
        </w:rPr>
        <w:t xml:space="preserve"> </w:t>
      </w:r>
      <w:r w:rsidR="00B35784">
        <w:rPr>
          <w:sz w:val="24"/>
          <w:szCs w:val="24"/>
        </w:rPr>
        <w:t>for</w:t>
      </w:r>
      <w:r w:rsidR="00BD431F">
        <w:rPr>
          <w:sz w:val="24"/>
          <w:szCs w:val="24"/>
        </w:rPr>
        <w:t xml:space="preserve"> the user</w:t>
      </w:r>
      <w:r w:rsidR="00F65112">
        <w:rPr>
          <w:sz w:val="24"/>
          <w:szCs w:val="24"/>
        </w:rPr>
        <w:t xml:space="preserve">’s account. </w:t>
      </w:r>
      <w:r w:rsidR="00B35784">
        <w:rPr>
          <w:sz w:val="24"/>
          <w:szCs w:val="24"/>
        </w:rPr>
        <w:t xml:space="preserve"> The scan would warn the user </w:t>
      </w:r>
      <w:r w:rsidR="008D513D">
        <w:rPr>
          <w:sz w:val="24"/>
          <w:szCs w:val="24"/>
        </w:rPr>
        <w:t xml:space="preserve">if their </w:t>
      </w:r>
      <w:r w:rsidR="00A62B9E">
        <w:rPr>
          <w:sz w:val="24"/>
          <w:szCs w:val="24"/>
        </w:rPr>
        <w:t>privacy in</w:t>
      </w:r>
      <w:r w:rsidR="00293A26">
        <w:rPr>
          <w:sz w:val="24"/>
          <w:szCs w:val="24"/>
        </w:rPr>
        <w:t xml:space="preserve"> social media (Facebook) has been infringed</w:t>
      </w:r>
      <w:r w:rsidR="00A62B9E">
        <w:rPr>
          <w:sz w:val="24"/>
          <w:szCs w:val="24"/>
        </w:rPr>
        <w:t xml:space="preserve">. For </w:t>
      </w:r>
      <w:r w:rsidR="005E5822">
        <w:rPr>
          <w:sz w:val="24"/>
          <w:szCs w:val="24"/>
        </w:rPr>
        <w:t>example,</w:t>
      </w:r>
      <w:r w:rsidR="00A62B9E">
        <w:rPr>
          <w:sz w:val="24"/>
          <w:szCs w:val="24"/>
        </w:rPr>
        <w:t xml:space="preserve"> if your</w:t>
      </w:r>
      <w:r w:rsidR="00E92BB3">
        <w:rPr>
          <w:sz w:val="24"/>
          <w:szCs w:val="24"/>
        </w:rPr>
        <w:t xml:space="preserve"> Facebook</w:t>
      </w:r>
      <w:r w:rsidR="003430CA">
        <w:rPr>
          <w:sz w:val="24"/>
          <w:szCs w:val="24"/>
        </w:rPr>
        <w:t xml:space="preserve"> profile is </w:t>
      </w:r>
      <w:r w:rsidR="007A45BF">
        <w:rPr>
          <w:sz w:val="24"/>
          <w:szCs w:val="24"/>
        </w:rPr>
        <w:t>public</w:t>
      </w:r>
      <w:r w:rsidR="00F40DF1">
        <w:rPr>
          <w:sz w:val="24"/>
          <w:szCs w:val="24"/>
        </w:rPr>
        <w:t>,</w:t>
      </w:r>
      <w:r w:rsidR="007A45BF">
        <w:rPr>
          <w:sz w:val="24"/>
          <w:szCs w:val="24"/>
        </w:rPr>
        <w:t xml:space="preserve"> then</w:t>
      </w:r>
      <w:r w:rsidR="00186D50">
        <w:rPr>
          <w:sz w:val="24"/>
          <w:szCs w:val="24"/>
        </w:rPr>
        <w:t xml:space="preserve"> the </w:t>
      </w:r>
      <w:r w:rsidR="00A62B9E">
        <w:rPr>
          <w:sz w:val="24"/>
          <w:szCs w:val="24"/>
        </w:rPr>
        <w:t>app would</w:t>
      </w:r>
      <w:r w:rsidR="00C015BE">
        <w:rPr>
          <w:sz w:val="24"/>
          <w:szCs w:val="24"/>
        </w:rPr>
        <w:t xml:space="preserve"> </w:t>
      </w:r>
      <w:r w:rsidR="00661DF3">
        <w:rPr>
          <w:sz w:val="24"/>
          <w:szCs w:val="24"/>
        </w:rPr>
        <w:t xml:space="preserve">tell the </w:t>
      </w:r>
      <w:r w:rsidR="00AE4954">
        <w:rPr>
          <w:sz w:val="24"/>
          <w:szCs w:val="24"/>
        </w:rPr>
        <w:t>user their</w:t>
      </w:r>
      <w:r w:rsidR="00661DF3">
        <w:rPr>
          <w:sz w:val="24"/>
          <w:szCs w:val="24"/>
        </w:rPr>
        <w:t xml:space="preserve"> information is </w:t>
      </w:r>
      <w:r w:rsidR="008A5918">
        <w:rPr>
          <w:sz w:val="24"/>
          <w:szCs w:val="24"/>
        </w:rPr>
        <w:t xml:space="preserve">public </w:t>
      </w:r>
      <w:r w:rsidR="0005232A">
        <w:rPr>
          <w:sz w:val="24"/>
          <w:szCs w:val="24"/>
        </w:rPr>
        <w:t>to everyone</w:t>
      </w:r>
      <w:r w:rsidR="00F40DF1">
        <w:rPr>
          <w:sz w:val="24"/>
          <w:szCs w:val="24"/>
        </w:rPr>
        <w:t>,</w:t>
      </w:r>
      <w:r w:rsidR="0005232A">
        <w:rPr>
          <w:sz w:val="24"/>
          <w:szCs w:val="24"/>
        </w:rPr>
        <w:t xml:space="preserve"> and </w:t>
      </w:r>
      <w:r w:rsidR="00975B73">
        <w:rPr>
          <w:sz w:val="24"/>
          <w:szCs w:val="24"/>
        </w:rPr>
        <w:t xml:space="preserve">they can change it to a more private </w:t>
      </w:r>
      <w:r w:rsidR="00A62B9E">
        <w:rPr>
          <w:sz w:val="24"/>
          <w:szCs w:val="24"/>
        </w:rPr>
        <w:t>configuration.</w:t>
      </w:r>
      <w:r w:rsidR="00975B73">
        <w:rPr>
          <w:sz w:val="24"/>
          <w:szCs w:val="24"/>
        </w:rPr>
        <w:t xml:space="preserve"> </w:t>
      </w:r>
      <w:r w:rsidR="00576FE9">
        <w:rPr>
          <w:sz w:val="24"/>
          <w:szCs w:val="24"/>
        </w:rPr>
        <w:t xml:space="preserve"> </w:t>
      </w:r>
      <w:r w:rsidR="006A2492">
        <w:rPr>
          <w:sz w:val="24"/>
          <w:szCs w:val="24"/>
        </w:rPr>
        <w:t>Our aim for th</w:t>
      </w:r>
      <w:r w:rsidR="00A00DFA">
        <w:rPr>
          <w:sz w:val="24"/>
          <w:szCs w:val="24"/>
        </w:rPr>
        <w:t>is</w:t>
      </w:r>
      <w:r w:rsidR="006A2492">
        <w:rPr>
          <w:sz w:val="24"/>
          <w:szCs w:val="24"/>
        </w:rPr>
        <w:t xml:space="preserve"> project is to </w:t>
      </w:r>
      <w:r w:rsidR="000A4C8B">
        <w:rPr>
          <w:sz w:val="24"/>
          <w:szCs w:val="24"/>
        </w:rPr>
        <w:t xml:space="preserve">make the user aware of the risks </w:t>
      </w:r>
      <w:r w:rsidR="00B40633">
        <w:rPr>
          <w:sz w:val="24"/>
          <w:szCs w:val="24"/>
        </w:rPr>
        <w:t>of not</w:t>
      </w:r>
      <w:r w:rsidR="00B2612D">
        <w:rPr>
          <w:sz w:val="24"/>
          <w:szCs w:val="24"/>
        </w:rPr>
        <w:t xml:space="preserve"> having a </w:t>
      </w:r>
      <w:r w:rsidR="00F40DF1">
        <w:rPr>
          <w:sz w:val="24"/>
          <w:szCs w:val="24"/>
        </w:rPr>
        <w:t>healthy</w:t>
      </w:r>
      <w:r w:rsidR="00B2612D">
        <w:rPr>
          <w:sz w:val="24"/>
          <w:szCs w:val="24"/>
        </w:rPr>
        <w:t xml:space="preserve"> </w:t>
      </w:r>
      <w:r w:rsidR="00B40633">
        <w:rPr>
          <w:sz w:val="24"/>
          <w:szCs w:val="24"/>
        </w:rPr>
        <w:t xml:space="preserve">privacy setting in their </w:t>
      </w:r>
      <w:r w:rsidR="0004343D">
        <w:rPr>
          <w:sz w:val="24"/>
          <w:szCs w:val="24"/>
        </w:rPr>
        <w:t xml:space="preserve">social media </w:t>
      </w:r>
      <w:r w:rsidR="00B40633">
        <w:rPr>
          <w:sz w:val="24"/>
          <w:szCs w:val="24"/>
        </w:rPr>
        <w:t>account.</w:t>
      </w:r>
      <w:r w:rsidR="002255FA">
        <w:rPr>
          <w:sz w:val="24"/>
          <w:szCs w:val="24"/>
        </w:rPr>
        <w:t xml:space="preserve"> </w:t>
      </w:r>
      <w:r w:rsidR="003829A6">
        <w:rPr>
          <w:sz w:val="24"/>
          <w:szCs w:val="24"/>
        </w:rPr>
        <w:t>As for now</w:t>
      </w:r>
      <w:r w:rsidR="00F40DF1">
        <w:rPr>
          <w:sz w:val="24"/>
          <w:szCs w:val="24"/>
        </w:rPr>
        <w:t>,</w:t>
      </w:r>
      <w:r w:rsidR="003829A6">
        <w:rPr>
          <w:sz w:val="24"/>
          <w:szCs w:val="24"/>
        </w:rPr>
        <w:t xml:space="preserve"> our primary goal would be the creation of the User interface and make it</w:t>
      </w:r>
      <w:r w:rsidR="00917E90">
        <w:rPr>
          <w:sz w:val="24"/>
          <w:szCs w:val="24"/>
        </w:rPr>
        <w:t>,</w:t>
      </w:r>
      <w:r w:rsidR="003829A6">
        <w:rPr>
          <w:sz w:val="24"/>
          <w:szCs w:val="24"/>
        </w:rPr>
        <w:t xml:space="preserve"> so it would be </w:t>
      </w:r>
      <w:r w:rsidR="00DA5B08">
        <w:rPr>
          <w:sz w:val="24"/>
          <w:szCs w:val="24"/>
        </w:rPr>
        <w:t xml:space="preserve">functional enough to be </w:t>
      </w:r>
      <w:r w:rsidR="00490AF6">
        <w:rPr>
          <w:sz w:val="24"/>
          <w:szCs w:val="24"/>
        </w:rPr>
        <w:t>proof of</w:t>
      </w:r>
      <w:r w:rsidR="00DA5B08">
        <w:rPr>
          <w:sz w:val="24"/>
          <w:szCs w:val="24"/>
        </w:rPr>
        <w:t xml:space="preserve"> our </w:t>
      </w:r>
      <w:r w:rsidR="00490AF6">
        <w:rPr>
          <w:sz w:val="24"/>
          <w:szCs w:val="24"/>
        </w:rPr>
        <w:t>project</w:t>
      </w:r>
      <w:r w:rsidR="00DA5B08">
        <w:rPr>
          <w:sz w:val="24"/>
          <w:szCs w:val="24"/>
        </w:rPr>
        <w:t xml:space="preserve"> idea. </w:t>
      </w:r>
      <w:r w:rsidR="00B40633">
        <w:rPr>
          <w:sz w:val="24"/>
          <w:szCs w:val="24"/>
        </w:rPr>
        <w:t xml:space="preserve"> </w:t>
      </w:r>
      <w:r w:rsidR="00893F09">
        <w:rPr>
          <w:sz w:val="24"/>
          <w:szCs w:val="24"/>
        </w:rPr>
        <w:t>To</w:t>
      </w:r>
      <w:r w:rsidR="00B40BFE">
        <w:rPr>
          <w:sz w:val="24"/>
          <w:szCs w:val="24"/>
        </w:rPr>
        <w:t xml:space="preserve"> achieve </w:t>
      </w:r>
      <w:r w:rsidR="00C1297E">
        <w:rPr>
          <w:sz w:val="24"/>
          <w:szCs w:val="24"/>
        </w:rPr>
        <w:t>this, we</w:t>
      </w:r>
      <w:r w:rsidR="00B40BFE">
        <w:rPr>
          <w:sz w:val="24"/>
          <w:szCs w:val="24"/>
        </w:rPr>
        <w:t xml:space="preserve"> </w:t>
      </w:r>
      <w:r w:rsidR="00C1297E">
        <w:rPr>
          <w:sz w:val="24"/>
          <w:szCs w:val="24"/>
        </w:rPr>
        <w:t>have listed</w:t>
      </w:r>
      <w:r w:rsidR="00B40BFE">
        <w:rPr>
          <w:sz w:val="24"/>
          <w:szCs w:val="24"/>
        </w:rPr>
        <w:t xml:space="preserve"> a series of steps</w:t>
      </w:r>
      <w:r w:rsidR="0060193B">
        <w:rPr>
          <w:sz w:val="24"/>
          <w:szCs w:val="24"/>
        </w:rPr>
        <w:t xml:space="preserve"> </w:t>
      </w:r>
      <w:r w:rsidR="00C1297E">
        <w:rPr>
          <w:sz w:val="24"/>
          <w:szCs w:val="24"/>
        </w:rPr>
        <w:t>that we</w:t>
      </w:r>
      <w:r w:rsidR="00B40BFE">
        <w:rPr>
          <w:sz w:val="24"/>
          <w:szCs w:val="24"/>
        </w:rPr>
        <w:t xml:space="preserve"> have to</w:t>
      </w:r>
      <w:r w:rsidR="0060193B">
        <w:rPr>
          <w:sz w:val="24"/>
          <w:szCs w:val="24"/>
        </w:rPr>
        <w:t xml:space="preserve"> accomplish for the app </w:t>
      </w:r>
      <w:r w:rsidR="00C1297E">
        <w:rPr>
          <w:sz w:val="24"/>
          <w:szCs w:val="24"/>
        </w:rPr>
        <w:t xml:space="preserve">to be completed. </w:t>
      </w:r>
    </w:p>
    <w:p w14:paraId="4ED64DB3" w14:textId="09D41E9A" w:rsidR="00893F09" w:rsidRDefault="00C5046B" w:rsidP="00211837">
      <w:pPr>
        <w:rPr>
          <w:sz w:val="24"/>
          <w:szCs w:val="24"/>
        </w:rPr>
      </w:pPr>
      <w:r>
        <w:rPr>
          <w:sz w:val="24"/>
          <w:szCs w:val="24"/>
        </w:rPr>
        <w:t xml:space="preserve">List of </w:t>
      </w:r>
      <w:r w:rsidR="00C64545">
        <w:rPr>
          <w:sz w:val="24"/>
          <w:szCs w:val="24"/>
        </w:rPr>
        <w:t xml:space="preserve">goals to achieve for the app development </w:t>
      </w:r>
    </w:p>
    <w:p w14:paraId="6B8AA050" w14:textId="2A5212E8" w:rsidR="00C1297E" w:rsidRDefault="00E667BD" w:rsidP="00C129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C25D7A">
        <w:rPr>
          <w:sz w:val="24"/>
          <w:szCs w:val="24"/>
        </w:rPr>
        <w:t>Develop the user interface by using Figma</w:t>
      </w:r>
      <w:r w:rsidR="00A9532D">
        <w:rPr>
          <w:sz w:val="24"/>
          <w:szCs w:val="24"/>
        </w:rPr>
        <w:t xml:space="preserve">’s interface design application. </w:t>
      </w:r>
    </w:p>
    <w:p w14:paraId="0D5DFECB" w14:textId="70FAB89F" w:rsidR="00AD031C" w:rsidRDefault="00585C38" w:rsidP="00C1297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="001D4FCE">
        <w:rPr>
          <w:sz w:val="24"/>
          <w:szCs w:val="24"/>
        </w:rPr>
        <w:t xml:space="preserve">Bravo </w:t>
      </w:r>
      <w:r w:rsidR="007A45BF">
        <w:rPr>
          <w:sz w:val="24"/>
          <w:szCs w:val="24"/>
        </w:rPr>
        <w:t>studio to</w:t>
      </w:r>
      <w:r>
        <w:rPr>
          <w:sz w:val="24"/>
          <w:szCs w:val="24"/>
        </w:rPr>
        <w:t xml:space="preserve"> add </w:t>
      </w:r>
      <w:r w:rsidR="007A45BF">
        <w:rPr>
          <w:sz w:val="24"/>
          <w:szCs w:val="24"/>
        </w:rPr>
        <w:t>tags and</w:t>
      </w:r>
      <w:r>
        <w:rPr>
          <w:sz w:val="24"/>
          <w:szCs w:val="24"/>
        </w:rPr>
        <w:t xml:space="preserve"> </w:t>
      </w:r>
      <w:r w:rsidR="007A45BF">
        <w:rPr>
          <w:sz w:val="24"/>
          <w:szCs w:val="24"/>
        </w:rPr>
        <w:t>menus,</w:t>
      </w:r>
      <w:r w:rsidR="00A83242">
        <w:rPr>
          <w:sz w:val="24"/>
          <w:szCs w:val="24"/>
        </w:rPr>
        <w:t xml:space="preserve"> </w:t>
      </w:r>
      <w:r w:rsidR="007A45BF">
        <w:rPr>
          <w:sz w:val="24"/>
          <w:szCs w:val="24"/>
        </w:rPr>
        <w:t>videos,</w:t>
      </w:r>
      <w:r w:rsidR="005523F8">
        <w:rPr>
          <w:sz w:val="24"/>
          <w:szCs w:val="24"/>
        </w:rPr>
        <w:t xml:space="preserve"> retrieve data from API</w:t>
      </w:r>
      <w:r w:rsidR="007A45BF">
        <w:rPr>
          <w:sz w:val="24"/>
          <w:szCs w:val="24"/>
        </w:rPr>
        <w:t xml:space="preserve"> and preview the application </w:t>
      </w:r>
    </w:p>
    <w:p w14:paraId="0D368687" w14:textId="77777777" w:rsidR="00CB5991" w:rsidRPr="001F6D36" w:rsidRDefault="00CB5991" w:rsidP="00211837">
      <w:pPr>
        <w:rPr>
          <w:sz w:val="24"/>
          <w:szCs w:val="24"/>
        </w:rPr>
      </w:pPr>
    </w:p>
    <w:p w14:paraId="7D4CD76C" w14:textId="2BCD1DE6" w:rsidR="002034CF" w:rsidRPr="007A45BF" w:rsidRDefault="002646AF" w:rsidP="00211837">
      <w:pPr>
        <w:rPr>
          <w:sz w:val="24"/>
          <w:szCs w:val="24"/>
        </w:rPr>
      </w:pPr>
      <w:r w:rsidRPr="0C6CC06B">
        <w:rPr>
          <w:b/>
          <w:bCs/>
          <w:sz w:val="24"/>
          <w:szCs w:val="24"/>
        </w:rPr>
        <w:t xml:space="preserve">What are the most important </w:t>
      </w:r>
      <w:r w:rsidR="00055941" w:rsidRPr="0C6CC06B">
        <w:rPr>
          <w:b/>
          <w:bCs/>
          <w:sz w:val="24"/>
          <w:szCs w:val="24"/>
        </w:rPr>
        <w:t xml:space="preserve">parts of the </w:t>
      </w:r>
      <w:r w:rsidR="00491FA4" w:rsidRPr="0C6CC06B">
        <w:rPr>
          <w:b/>
          <w:bCs/>
          <w:sz w:val="24"/>
          <w:szCs w:val="24"/>
        </w:rPr>
        <w:t>project?</w:t>
      </w:r>
      <w:r w:rsidR="00491FA4" w:rsidRPr="0C6CC06B">
        <w:rPr>
          <w:sz w:val="24"/>
          <w:szCs w:val="24"/>
        </w:rPr>
        <w:t xml:space="preserve"> </w:t>
      </w:r>
      <w:r w:rsidR="007912DF" w:rsidRPr="0C6CC06B">
        <w:rPr>
          <w:sz w:val="24"/>
          <w:szCs w:val="24"/>
        </w:rPr>
        <w:t xml:space="preserve"> The development of user interface is the</w:t>
      </w:r>
      <w:r w:rsidR="002D0B4A" w:rsidRPr="0C6CC06B">
        <w:rPr>
          <w:sz w:val="24"/>
          <w:szCs w:val="24"/>
        </w:rPr>
        <w:t xml:space="preserve"> </w:t>
      </w:r>
      <w:r w:rsidR="00F40DF1">
        <w:rPr>
          <w:sz w:val="24"/>
          <w:szCs w:val="24"/>
        </w:rPr>
        <w:t>essential</w:t>
      </w:r>
      <w:r w:rsidR="002D0B4A" w:rsidRPr="0C6CC06B">
        <w:rPr>
          <w:sz w:val="24"/>
          <w:szCs w:val="24"/>
        </w:rPr>
        <w:t xml:space="preserve"> part of this project as it would display </w:t>
      </w:r>
      <w:r w:rsidR="00393BF2" w:rsidRPr="0C6CC06B">
        <w:rPr>
          <w:sz w:val="24"/>
          <w:szCs w:val="24"/>
        </w:rPr>
        <w:t>the work that we want to create</w:t>
      </w:r>
      <w:r w:rsidR="7ED0C63D" w:rsidRPr="0C6CC06B">
        <w:rPr>
          <w:sz w:val="24"/>
          <w:szCs w:val="24"/>
        </w:rPr>
        <w:t>,</w:t>
      </w:r>
      <w:r w:rsidR="00393BF2" w:rsidRPr="0C6CC06B">
        <w:rPr>
          <w:sz w:val="24"/>
          <w:szCs w:val="24"/>
        </w:rPr>
        <w:t xml:space="preserve"> </w:t>
      </w:r>
      <w:r w:rsidR="1D50029A" w:rsidRPr="0C6CC06B">
        <w:rPr>
          <w:sz w:val="24"/>
          <w:szCs w:val="24"/>
        </w:rPr>
        <w:t>a</w:t>
      </w:r>
      <w:r w:rsidR="5F0ADF5A" w:rsidRPr="0C6CC06B">
        <w:rPr>
          <w:sz w:val="24"/>
          <w:szCs w:val="24"/>
        </w:rPr>
        <w:t xml:space="preserve">s </w:t>
      </w:r>
      <w:r w:rsidR="42F2A0FA" w:rsidRPr="0C6CC06B">
        <w:rPr>
          <w:sz w:val="24"/>
          <w:szCs w:val="24"/>
        </w:rPr>
        <w:t>mentioned</w:t>
      </w:r>
      <w:r w:rsidR="00393BF2" w:rsidRPr="0C6CC06B">
        <w:rPr>
          <w:sz w:val="24"/>
          <w:szCs w:val="24"/>
        </w:rPr>
        <w:t xml:space="preserve"> previously it would only be a proof of </w:t>
      </w:r>
      <w:r w:rsidR="109EBA73" w:rsidRPr="0C6CC06B">
        <w:rPr>
          <w:sz w:val="24"/>
          <w:szCs w:val="24"/>
        </w:rPr>
        <w:t>concept.</w:t>
      </w:r>
      <w:r w:rsidR="002051A7" w:rsidRPr="0C6CC06B">
        <w:rPr>
          <w:sz w:val="24"/>
          <w:szCs w:val="24"/>
        </w:rPr>
        <w:t xml:space="preserve"> </w:t>
      </w:r>
    </w:p>
    <w:p w14:paraId="07BDA471" w14:textId="3E84B85D" w:rsidR="00055941" w:rsidRDefault="00055941" w:rsidP="0C6CC06B">
      <w:pPr>
        <w:rPr>
          <w:sz w:val="24"/>
          <w:szCs w:val="24"/>
        </w:rPr>
      </w:pPr>
      <w:r w:rsidRPr="0C6CC06B">
        <w:rPr>
          <w:b/>
          <w:bCs/>
          <w:sz w:val="24"/>
          <w:szCs w:val="24"/>
        </w:rPr>
        <w:t xml:space="preserve">What should have </w:t>
      </w:r>
      <w:r w:rsidR="00491FA4" w:rsidRPr="0C6CC06B">
        <w:rPr>
          <w:b/>
          <w:bCs/>
          <w:sz w:val="24"/>
          <w:szCs w:val="24"/>
        </w:rPr>
        <w:t>priority</w:t>
      </w:r>
      <w:r w:rsidR="00491FA4" w:rsidRPr="0C6CC06B">
        <w:rPr>
          <w:sz w:val="24"/>
          <w:szCs w:val="24"/>
        </w:rPr>
        <w:t xml:space="preserve">: </w:t>
      </w:r>
      <w:r w:rsidR="00D7626A" w:rsidRPr="0C6CC06B">
        <w:rPr>
          <w:sz w:val="24"/>
          <w:szCs w:val="24"/>
        </w:rPr>
        <w:t xml:space="preserve"> </w:t>
      </w:r>
      <w:r w:rsidR="3DBD8C9A" w:rsidRPr="0C6CC06B">
        <w:rPr>
          <w:sz w:val="24"/>
          <w:szCs w:val="24"/>
        </w:rPr>
        <w:t xml:space="preserve">The user interface and a workable application will </w:t>
      </w:r>
      <w:r w:rsidR="00F40DF1">
        <w:rPr>
          <w:sz w:val="24"/>
          <w:szCs w:val="24"/>
        </w:rPr>
        <w:t xml:space="preserve">be the </w:t>
      </w:r>
      <w:proofErr w:type="gramStart"/>
      <w:r w:rsidR="3DBD8C9A" w:rsidRPr="0C6CC06B">
        <w:rPr>
          <w:sz w:val="24"/>
          <w:szCs w:val="24"/>
        </w:rPr>
        <w:t xml:space="preserve">main </w:t>
      </w:r>
      <w:r w:rsidR="00F40DF1">
        <w:rPr>
          <w:sz w:val="24"/>
          <w:szCs w:val="24"/>
        </w:rPr>
        <w:t>focus</w:t>
      </w:r>
      <w:proofErr w:type="gramEnd"/>
      <w:r w:rsidR="3DBD8C9A" w:rsidRPr="0C6CC06B">
        <w:rPr>
          <w:sz w:val="24"/>
          <w:szCs w:val="24"/>
        </w:rPr>
        <w:t xml:space="preserve"> for the initial stages. If time is allowing the next most vital part to the project to be </w:t>
      </w:r>
      <w:r w:rsidR="57B14E2A" w:rsidRPr="0C6CC06B">
        <w:rPr>
          <w:sz w:val="24"/>
          <w:szCs w:val="24"/>
        </w:rPr>
        <w:t>workable,</w:t>
      </w:r>
      <w:r w:rsidR="3DBD8C9A" w:rsidRPr="0C6CC06B">
        <w:rPr>
          <w:sz w:val="24"/>
          <w:szCs w:val="24"/>
        </w:rPr>
        <w:t xml:space="preserve"> we would need to introduc</w:t>
      </w:r>
      <w:r w:rsidR="00F40DF1">
        <w:rPr>
          <w:sz w:val="24"/>
          <w:szCs w:val="24"/>
        </w:rPr>
        <w:t>e</w:t>
      </w:r>
      <w:r w:rsidR="3DBD8C9A" w:rsidRPr="0C6CC06B">
        <w:rPr>
          <w:sz w:val="24"/>
          <w:szCs w:val="24"/>
        </w:rPr>
        <w:t xml:space="preserve"> data </w:t>
      </w:r>
      <w:r w:rsidR="6A60DF34" w:rsidRPr="0C6CC06B">
        <w:rPr>
          <w:sz w:val="24"/>
          <w:szCs w:val="24"/>
        </w:rPr>
        <w:t xml:space="preserve">scraping to some extent even if it only allows the most basic setting to be made </w:t>
      </w:r>
      <w:r w:rsidR="4B09BA46" w:rsidRPr="0C6CC06B">
        <w:rPr>
          <w:sz w:val="24"/>
          <w:szCs w:val="24"/>
        </w:rPr>
        <w:t>visible</w:t>
      </w:r>
      <w:r w:rsidR="30811B8A" w:rsidRPr="0C6CC06B">
        <w:rPr>
          <w:sz w:val="24"/>
          <w:szCs w:val="24"/>
        </w:rPr>
        <w:t xml:space="preserve"> to our creation</w:t>
      </w:r>
      <w:r w:rsidR="6A60DF34" w:rsidRPr="0C6CC06B">
        <w:rPr>
          <w:sz w:val="24"/>
          <w:szCs w:val="24"/>
        </w:rPr>
        <w:t xml:space="preserve"> </w:t>
      </w:r>
      <w:r w:rsidR="5AF360FF" w:rsidRPr="0C6CC06B">
        <w:rPr>
          <w:sz w:val="24"/>
          <w:szCs w:val="24"/>
        </w:rPr>
        <w:t>at least</w:t>
      </w:r>
      <w:r w:rsidR="6A60DF34" w:rsidRPr="0C6CC06B">
        <w:rPr>
          <w:sz w:val="24"/>
          <w:szCs w:val="24"/>
        </w:rPr>
        <w:t xml:space="preserve"> the proof to achieve all setting </w:t>
      </w:r>
      <w:r w:rsidR="6F183193" w:rsidRPr="0C6CC06B">
        <w:rPr>
          <w:sz w:val="24"/>
          <w:szCs w:val="24"/>
        </w:rPr>
        <w:t>datum</w:t>
      </w:r>
      <w:r w:rsidR="6A60DF34" w:rsidRPr="0C6CC06B">
        <w:rPr>
          <w:sz w:val="24"/>
          <w:szCs w:val="24"/>
        </w:rPr>
        <w:t xml:space="preserve"> points would be made sound</w:t>
      </w:r>
      <w:r w:rsidR="166FDAD8" w:rsidRPr="0C6CC06B">
        <w:rPr>
          <w:sz w:val="24"/>
          <w:szCs w:val="24"/>
        </w:rPr>
        <w:t xml:space="preserve"> and the project should achieve its full functionality in the future progression</w:t>
      </w:r>
      <w:r w:rsidR="6A60DF34" w:rsidRPr="0C6CC06B">
        <w:rPr>
          <w:sz w:val="24"/>
          <w:szCs w:val="24"/>
        </w:rPr>
        <w:t>.</w:t>
      </w:r>
    </w:p>
    <w:p w14:paraId="655BA55A" w14:textId="07E36522" w:rsidR="00CA7686" w:rsidRDefault="00CA7686" w:rsidP="00211837">
      <w:pPr>
        <w:rPr>
          <w:sz w:val="24"/>
          <w:szCs w:val="24"/>
        </w:rPr>
      </w:pPr>
    </w:p>
    <w:p w14:paraId="39AB915C" w14:textId="77777777" w:rsidR="00CA7686" w:rsidRPr="00476D21" w:rsidRDefault="00CA7686" w:rsidP="00211837">
      <w:pPr>
        <w:rPr>
          <w:sz w:val="24"/>
          <w:szCs w:val="24"/>
        </w:rPr>
      </w:pPr>
    </w:p>
    <w:sectPr w:rsidR="00CA7686" w:rsidRPr="00476D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344BDE"/>
    <w:multiLevelType w:val="hybridMultilevel"/>
    <w:tmpl w:val="A7CA75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LcwNrc0MjAzMTVX0lEKTi0uzszPAykwrAUAh5TlrSwAAAA="/>
  </w:docVars>
  <w:rsids>
    <w:rsidRoot w:val="006B0101"/>
    <w:rsid w:val="0004343D"/>
    <w:rsid w:val="0005232A"/>
    <w:rsid w:val="00055941"/>
    <w:rsid w:val="000A4C8B"/>
    <w:rsid w:val="000C6E13"/>
    <w:rsid w:val="00186D50"/>
    <w:rsid w:val="001D4FCE"/>
    <w:rsid w:val="001F6D36"/>
    <w:rsid w:val="002034CF"/>
    <w:rsid w:val="002051A7"/>
    <w:rsid w:val="00211837"/>
    <w:rsid w:val="002255FA"/>
    <w:rsid w:val="002646AF"/>
    <w:rsid w:val="00275DCD"/>
    <w:rsid w:val="00293A26"/>
    <w:rsid w:val="002D0B4A"/>
    <w:rsid w:val="003430CA"/>
    <w:rsid w:val="003829A6"/>
    <w:rsid w:val="00393BF2"/>
    <w:rsid w:val="003B56C3"/>
    <w:rsid w:val="00476D21"/>
    <w:rsid w:val="00490AF6"/>
    <w:rsid w:val="00491FA4"/>
    <w:rsid w:val="00511C08"/>
    <w:rsid w:val="005523F8"/>
    <w:rsid w:val="00576FE9"/>
    <w:rsid w:val="00585C38"/>
    <w:rsid w:val="00590AEB"/>
    <w:rsid w:val="005B7EF9"/>
    <w:rsid w:val="005D12F5"/>
    <w:rsid w:val="005E36B6"/>
    <w:rsid w:val="005E5822"/>
    <w:rsid w:val="005F7F15"/>
    <w:rsid w:val="0060193B"/>
    <w:rsid w:val="00602BDB"/>
    <w:rsid w:val="00654FD0"/>
    <w:rsid w:val="00661DF3"/>
    <w:rsid w:val="0067482F"/>
    <w:rsid w:val="0069604D"/>
    <w:rsid w:val="006A2492"/>
    <w:rsid w:val="006B0101"/>
    <w:rsid w:val="006B2AB6"/>
    <w:rsid w:val="007203DB"/>
    <w:rsid w:val="00753134"/>
    <w:rsid w:val="0078005A"/>
    <w:rsid w:val="007912DF"/>
    <w:rsid w:val="007A45BF"/>
    <w:rsid w:val="007D11C4"/>
    <w:rsid w:val="007D156F"/>
    <w:rsid w:val="007E41C5"/>
    <w:rsid w:val="007E44AE"/>
    <w:rsid w:val="007F013B"/>
    <w:rsid w:val="00811555"/>
    <w:rsid w:val="00811BF6"/>
    <w:rsid w:val="00833C99"/>
    <w:rsid w:val="00893F09"/>
    <w:rsid w:val="008A5918"/>
    <w:rsid w:val="008B7AA3"/>
    <w:rsid w:val="008D513D"/>
    <w:rsid w:val="008D658F"/>
    <w:rsid w:val="008D7EA5"/>
    <w:rsid w:val="009101C1"/>
    <w:rsid w:val="00917E90"/>
    <w:rsid w:val="00950149"/>
    <w:rsid w:val="00975B73"/>
    <w:rsid w:val="009C3225"/>
    <w:rsid w:val="009E744F"/>
    <w:rsid w:val="009F6C51"/>
    <w:rsid w:val="00A00DFA"/>
    <w:rsid w:val="00A46814"/>
    <w:rsid w:val="00A47BFE"/>
    <w:rsid w:val="00A57151"/>
    <w:rsid w:val="00A62B9E"/>
    <w:rsid w:val="00A6358B"/>
    <w:rsid w:val="00A83242"/>
    <w:rsid w:val="00A9532D"/>
    <w:rsid w:val="00AD031C"/>
    <w:rsid w:val="00AD7398"/>
    <w:rsid w:val="00AE4954"/>
    <w:rsid w:val="00AF2D3F"/>
    <w:rsid w:val="00B20C01"/>
    <w:rsid w:val="00B2612D"/>
    <w:rsid w:val="00B3065D"/>
    <w:rsid w:val="00B35784"/>
    <w:rsid w:val="00B36751"/>
    <w:rsid w:val="00B40633"/>
    <w:rsid w:val="00B40BFE"/>
    <w:rsid w:val="00B70549"/>
    <w:rsid w:val="00B7460A"/>
    <w:rsid w:val="00BA5F58"/>
    <w:rsid w:val="00BD431F"/>
    <w:rsid w:val="00C015BE"/>
    <w:rsid w:val="00C100CB"/>
    <w:rsid w:val="00C1297E"/>
    <w:rsid w:val="00C206CA"/>
    <w:rsid w:val="00C25D7A"/>
    <w:rsid w:val="00C37149"/>
    <w:rsid w:val="00C5046B"/>
    <w:rsid w:val="00C64545"/>
    <w:rsid w:val="00C64AA9"/>
    <w:rsid w:val="00CA7686"/>
    <w:rsid w:val="00CB5991"/>
    <w:rsid w:val="00CB6E6E"/>
    <w:rsid w:val="00D15C57"/>
    <w:rsid w:val="00D7626A"/>
    <w:rsid w:val="00D9299E"/>
    <w:rsid w:val="00D96DA3"/>
    <w:rsid w:val="00DA5B08"/>
    <w:rsid w:val="00E00987"/>
    <w:rsid w:val="00E667BD"/>
    <w:rsid w:val="00E75710"/>
    <w:rsid w:val="00E92BB3"/>
    <w:rsid w:val="00EB0F9A"/>
    <w:rsid w:val="00EB13E7"/>
    <w:rsid w:val="00EB6813"/>
    <w:rsid w:val="00EE595C"/>
    <w:rsid w:val="00EF51D1"/>
    <w:rsid w:val="00F2783E"/>
    <w:rsid w:val="00F40DF1"/>
    <w:rsid w:val="00F65112"/>
    <w:rsid w:val="00FC5468"/>
    <w:rsid w:val="02B861F4"/>
    <w:rsid w:val="0C6CC06B"/>
    <w:rsid w:val="0E3A9B41"/>
    <w:rsid w:val="109EBA73"/>
    <w:rsid w:val="166FDAD8"/>
    <w:rsid w:val="1D50029A"/>
    <w:rsid w:val="30811B8A"/>
    <w:rsid w:val="3DBD8C9A"/>
    <w:rsid w:val="42F2A0FA"/>
    <w:rsid w:val="4B09BA46"/>
    <w:rsid w:val="51868A90"/>
    <w:rsid w:val="532F3EDA"/>
    <w:rsid w:val="57B14E2A"/>
    <w:rsid w:val="5AF360FF"/>
    <w:rsid w:val="5F0ADF5A"/>
    <w:rsid w:val="6684F0EC"/>
    <w:rsid w:val="6A60DF34"/>
    <w:rsid w:val="6F183193"/>
    <w:rsid w:val="7ED0C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EDBDE"/>
  <w15:chartTrackingRefBased/>
  <w15:docId w15:val="{F41B57D5-C191-443A-BE97-58C6A5172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8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29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A469015-2189-43C2-903D-79DB09F889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1D0209A-6F43-4519-89AC-C57AAB1C9D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C8D4C-865E-4BE2-8322-BEAA68BCD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an artalejo</dc:creator>
  <cp:keywords/>
  <dc:description/>
  <cp:lastModifiedBy>Adam Mutimer</cp:lastModifiedBy>
  <cp:revision>2</cp:revision>
  <dcterms:created xsi:type="dcterms:W3CDTF">2020-11-27T02:32:00Z</dcterms:created>
  <dcterms:modified xsi:type="dcterms:W3CDTF">2020-11-27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